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d67b8ec718ef05755c1780e2aceb0bbe492beed"/>
    <w:p>
      <w:pPr>
        <w:pStyle w:val="Heading1"/>
      </w:pPr>
      <w:r>
        <w:t xml:space="preserve">Internship Application Letter for Industrial Engineer Position</w:t>
      </w:r>
    </w:p>
    <w:bookmarkEnd w:id="20"/>
    <w:p>
      <w:pPr>
        <w:pStyle w:val="FirstParagraph"/>
      </w:pPr>
      <w:r>
        <w:t xml:space="preserve">Alex Morgan</w:t>
      </w:r>
      <w:r>
        <w:br/>
      </w:r>
      <w:r>
        <w:t xml:space="preserve">456 Oak Street, San Francisco, CA 94107</w:t>
      </w:r>
      <w:r>
        <w:br/>
      </w:r>
      <w:r>
        <w:t xml:space="preserve">alex.morgan@email.com | (415) 555-0198</w:t>
      </w:r>
    </w:p>
    <w:p>
      <w:pPr>
        <w:pStyle w:val="BodyText"/>
      </w:pPr>
      <w:r>
        <w:t xml:space="preserve">October 26, 2023</w:t>
      </w:r>
    </w:p>
    <w:p>
      <w:pPr>
        <w:pStyle w:val="BodyText"/>
      </w:pPr>
      <w:r>
        <w:t xml:space="preserve">Hiring Manager</w:t>
      </w:r>
      <w:r>
        <w:br/>
      </w:r>
      <w:r>
        <w:t xml:space="preserve">TechInnovate Solutions</w:t>
      </w:r>
      <w:r>
        <w:br/>
      </w:r>
      <w:r>
        <w:t xml:space="preserve">789 Innovation Drive, Suite 100</w:t>
      </w:r>
      <w:r>
        <w:br/>
      </w:r>
      <w:r>
        <w:t xml:space="preserve">San Francisco, CA 94107</w:t>
      </w:r>
    </w:p>
    <w:p>
      <w:pPr>
        <w:pStyle w:val="BodyText"/>
      </w:pPr>
      <w:r>
        <w:t xml:space="preserve">Dear Hiring Manager,</w:t>
      </w:r>
    </w:p>
    <w:p>
      <w:pPr>
        <w:pStyle w:val="BodyText"/>
      </w:pPr>
      <w:r>
        <w:t xml:space="preserve">I am writing to express my enthusiastic interest in the Industrial Engineer Internship position at TechInnovate Solutions in San Francisco, as advertised on LinkedIn. As a senior Industrial Engineering student at the University of California, Berkeley with a 3.8 GPA and a passion for optimizing complex systems within the dynamic landscape of Silicon Valley, I am confident that my academic foundation and practical experience align precisely with the requirements of this</w:t>
      </w:r>
      <w:r>
        <w:t xml:space="preserve"> </w:t>
      </w:r>
      <w:r>
        <w:t xml:space="preserve">Internship Application Letter</w:t>
      </w:r>
      <w:r>
        <w:t xml:space="preserve"> </w:t>
      </w:r>
      <w:r>
        <w:t xml:space="preserve">opportunity. My aspiration to contribute to operational excellence in the</w:t>
      </w:r>
      <w:r>
        <w:t xml:space="preserve"> </w:t>
      </w:r>
      <w:r>
        <w:t xml:space="preserve">United States San Francisco</w:t>
      </w:r>
      <w:r>
        <w:t xml:space="preserve"> </w:t>
      </w:r>
      <w:r>
        <w:t xml:space="preserve">ecosystem – a global epicenter for technological innovation and manufacturing efficiency – has driven me to pursue this role with particular dedication.</w:t>
      </w:r>
      <w:r>
        <w:t xml:space="preserve"> </w:t>
      </w:r>
      <w:r>
        <w:t xml:space="preserve">Throughout my academic journey, I have immersed myself in core Industrial Engineering principles that directly support the objectives of your San Francisco-based operations. My coursework includes Advanced Operations Research (where I developed simulation models optimizing warehouse throughput), Lean Six Sigma (certified as a Yellow Belt), and Systems Engineering for Complex Networks. In my capstone project, "Supply Chain Resilience in Bay Area Logistics," I analyzed real-time data from local distributors to reduce bottlenecks by 27% using Python-based predictive analytics – a methodology directly transferable to your San Francisco facilities. This project required navigating the unique challenges of urban supply chains, including traffic congestion patterns and just-in-time manufacturing demands prevalent throughout the</w:t>
      </w:r>
      <w:r>
        <w:t xml:space="preserve"> </w:t>
      </w:r>
      <w:r>
        <w:t xml:space="preserve">United States San Francisco</w:t>
      </w:r>
      <w:r>
        <w:t xml:space="preserve"> </w:t>
      </w:r>
      <w:r>
        <w:t xml:space="preserve">region.</w:t>
      </w:r>
      <w:r>
        <w:t xml:space="preserve"> </w:t>
      </w:r>
      <w:r>
        <w:t xml:space="preserve">What particularly excites me about TechInnovate Solutions is your commitment to sustainable manufacturing practices within the</w:t>
      </w:r>
      <w:r>
        <w:t xml:space="preserve"> </w:t>
      </w:r>
      <w:r>
        <w:t xml:space="preserve">Industrial Engineer</w:t>
      </w:r>
      <w:r>
        <w:t xml:space="preserve"> </w:t>
      </w:r>
      <w:r>
        <w:t xml:space="preserve">discipline. Your recent implementation of AI-driven energy management systems at the Oakland facility (a short commute from San Francisco) demonstrates exactly the forward-thinking approach I seek to contribute to. During my internship at Fitbit's San Francisco headquarters last summer, I assisted in mapping production workflows for wearable device assembly lines, identifying 15+ waste points through value stream mapping. My analysis directly contributed to a 12% reduction in cycle time and earned commendation from the Operations Director for "exceptional attention to detail within complex urban manufacturing environments." This experience solidified my understanding of how Industrial Engineering solutions must adapt to metropolitan operational constraints – a critical skill for success in</w:t>
      </w:r>
      <w:r>
        <w:t xml:space="preserve"> </w:t>
      </w:r>
      <w:r>
        <w:t xml:space="preserve">United States San Francisco</w:t>
      </w:r>
      <w:r>
        <w:t xml:space="preserve">.</w:t>
      </w:r>
      <w:r>
        <w:t xml:space="preserve"> </w:t>
      </w:r>
      <w:r>
        <w:t xml:space="preserve">The San Francisco Bay Area's unique fusion of technological advancement and industrial pragmatism makes it the ideal location to launch an Industrial Engineering career. As I refine my skills at UC Berkeley, I have actively engaged with industry leaders through the Institute of Industrial and Systems Engineers (IISE) student chapter, attending panel discussions at Stanford University about "AI in Smart Manufacturing" – a topic TechInnovate Solutions is pioneering. My technical proficiency includes advanced knowledge of Arena Simulation Software, Tableau for operational dashboards, and SQL for database management. More importantly, I thrive in collaborative settings: as team lead for the UC Berkeley Industrial Engineering Competition (2023), I coordinated 15 students to develop a just-in-time inventory system that cut simulated costs by 31% – reflecting the cross-functional mindset essential for</w:t>
      </w:r>
      <w:r>
        <w:t xml:space="preserve"> </w:t>
      </w:r>
      <w:r>
        <w:t xml:space="preserve">Industrial Engineer</w:t>
      </w:r>
      <w:r>
        <w:t xml:space="preserve"> </w:t>
      </w:r>
      <w:r>
        <w:t xml:space="preserve">roles in San Francisco's innovation hub.</w:t>
      </w:r>
      <w:r>
        <w:t xml:space="preserve"> </w:t>
      </w:r>
      <w:r>
        <w:t xml:space="preserve">I am particularly drawn to how TechInnovate Solutions integrates human-centered design with systems optimization – a philosophy mirrored in your recent partnership with the San Francisco Municipal Transportation Agency (SFMTA) to streamline public transit maintenance workflows. My volunteer work at the SF Food Bank warehouse, where I implemented a zone-based picking system reducing order processing time by 22%, demonstrates my commitment to applying Industrial Engineering principles for tangible community impact. This experience taught me that operational efficiency must always serve human needs – a perspective I believe aligns with your company's mission of "technology for better living."</w:t>
      </w:r>
      <w:r>
        <w:t xml:space="preserve"> </w:t>
      </w:r>
      <w:r>
        <w:t xml:space="preserve">As the</w:t>
      </w:r>
      <w:r>
        <w:t xml:space="preserve"> </w:t>
      </w:r>
      <w:r>
        <w:t xml:space="preserve">United States San Francisco</w:t>
      </w:r>
      <w:r>
        <w:t xml:space="preserve"> </w:t>
      </w:r>
      <w:r>
        <w:t xml:space="preserve">ecosystem continues to redefine manufacturing excellence through AI integration, automation, and sustainable practices, I am eager to contribute my analytical rigor and adaptive problem-solving skills. My resume details additional projects including a robotics process automation (RPA) pilot for a local automotive supplier that improved documentation accuracy by 40%. I am deeply impressed by your team's work on reducing carbon footprint in semiconductor manufacturing – an area where Industrial Engineering expertise is becoming increasingly critical.</w:t>
      </w:r>
      <w:r>
        <w:t xml:space="preserve"> </w:t>
      </w:r>
      <w:r>
        <w:t xml:space="preserve">This</w:t>
      </w:r>
      <w:r>
        <w:t xml:space="preserve"> </w:t>
      </w:r>
      <w:r>
        <w:t xml:space="preserve">Internship Application Letter</w:t>
      </w:r>
      <w:r>
        <w:t xml:space="preserve"> </w:t>
      </w:r>
      <w:r>
        <w:t xml:space="preserve">represents not just an opportunity for professional growth, but a strategic step toward becoming a leader in the next generation of Industrial Engineering within the</w:t>
      </w:r>
      <w:r>
        <w:t xml:space="preserve"> </w:t>
      </w:r>
      <w:r>
        <w:t xml:space="preserve">United States San Francisco</w:t>
      </w:r>
      <w:r>
        <w:t xml:space="preserve"> </w:t>
      </w:r>
      <w:r>
        <w:t xml:space="preserve">innovation landscape. I am eager to discuss how my technical skills in process optimization, data-driven decision making, and collaborative project leadership can support TechInnovate Solutions' mission during an interview at your convenience. Thank you for considering my application; I have attached my resume for your review and welcome the opportunity to discuss this position further.</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10:41:04Z</dcterms:created>
  <dcterms:modified xsi:type="dcterms:W3CDTF">2026-07-23T10:41:04Z</dcterms:modified>
</cp:coreProperties>
</file>

<file path=docProps/custom.xml><?xml version="1.0" encoding="utf-8"?>
<Properties xmlns="http://schemas.openxmlformats.org/officeDocument/2006/custom-properties" xmlns:vt="http://schemas.openxmlformats.org/officeDocument/2006/docPropsVTypes"/>
</file>